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80412" w14:textId="4C9AE1A8" w:rsidR="00DB3A6A" w:rsidRPr="00091943" w:rsidRDefault="00F141F5">
      <w:pPr>
        <w:rPr>
          <w:b/>
          <w:sz w:val="28"/>
        </w:rPr>
      </w:pPr>
      <w:r>
        <w:rPr>
          <w:b/>
          <w:sz w:val="28"/>
        </w:rPr>
        <w:t>ISYS3001</w:t>
      </w:r>
      <w:r w:rsidR="00091943" w:rsidRPr="00091943">
        <w:rPr>
          <w:b/>
          <w:sz w:val="28"/>
        </w:rPr>
        <w:t xml:space="preserve"> – Assignment 1 exercise</w:t>
      </w:r>
    </w:p>
    <w:p w14:paraId="2570EC4D" w14:textId="77777777" w:rsidR="00091943" w:rsidRDefault="00091943">
      <w:r>
        <w:t>Remember that this is a public repository so your changes will be seen by anyone who looks!</w:t>
      </w:r>
    </w:p>
    <w:p w14:paraId="7825FD91" w14:textId="48EC6C83" w:rsidR="00091943" w:rsidRDefault="00091943">
      <w:r>
        <w:t xml:space="preserve">Add some comments about Version management after this line, or just add some text so there is a change to this file.  Remember that your GitHub user </w:t>
      </w:r>
      <w:r w:rsidR="00B76F81">
        <w:t>ID</w:t>
      </w:r>
      <w:r>
        <w:t xml:space="preserve"> must be submitted in you</w:t>
      </w:r>
      <w:r w:rsidR="00B76F81">
        <w:t>r</w:t>
      </w:r>
      <w:r>
        <w:t xml:space="preserve"> assignment report!</w:t>
      </w:r>
    </w:p>
    <w:p w14:paraId="79D1F38D" w14:textId="2BF5F09C" w:rsidR="00445CAB" w:rsidRDefault="00091943">
      <w:r>
        <w:t>&gt;&gt;</w:t>
      </w:r>
      <w:r w:rsidR="00432DF3">
        <w:t>&gt; your</w:t>
      </w:r>
      <w:r>
        <w:t xml:space="preserve"> stuff after this line &gt;&gt;</w:t>
      </w:r>
    </w:p>
    <w:p w14:paraId="1DC9FA3D" w14:textId="77777777" w:rsidR="00D17C8A" w:rsidRPr="001467F0" w:rsidRDefault="00D17C8A" w:rsidP="00D17C8A">
      <w:pPr>
        <w:rPr>
          <w:color w:val="FF0000"/>
        </w:rPr>
      </w:pPr>
      <w:r>
        <w:rPr>
          <w:color w:val="FF0000"/>
        </w:rPr>
        <w:t>Git hub is so cool. I love being able to manage different version of my software when collaborating with other people regarding personal projects and work.  Hope everyone is doing well with covid and all that Jazz, stay safe people.</w:t>
      </w:r>
    </w:p>
    <w:p w14:paraId="7F2A88AB" w14:textId="77777777" w:rsidR="00D17C8A" w:rsidRDefault="00D17C8A"/>
    <w:p w14:paraId="6FBD0F76" w14:textId="733B481C" w:rsidR="00DF5E74" w:rsidRDefault="00DF5E74">
      <w:r>
        <w:t>A cool quote by Dijkstra:</w:t>
      </w:r>
    </w:p>
    <w:p w14:paraId="207B0E3D" w14:textId="01243182" w:rsidR="00DF5E74" w:rsidRDefault="00DF5E74">
      <w:r>
        <w:t>“</w:t>
      </w:r>
      <w:r>
        <w:rPr>
          <w:rFonts w:ascii="Arial" w:hAnsi="Arial" w:cs="Arial"/>
          <w:i/>
          <w:iCs/>
          <w:color w:val="4D5156"/>
          <w:sz w:val="21"/>
          <w:szCs w:val="21"/>
          <w:shd w:val="clear" w:color="auto" w:fill="FFFFFF"/>
        </w:rPr>
        <w:t>Computer science is no more about computers than astronomy is about telescopes.”</w:t>
      </w:r>
    </w:p>
    <w:sectPr w:rsidR="00DF5E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TA2Mja1sDA1MzJX0lEKTi0uzszPAykwrAUA5WlRuCwAAAA="/>
  </w:docVars>
  <w:rsids>
    <w:rsidRoot w:val="00F5101E"/>
    <w:rsid w:val="00046A17"/>
    <w:rsid w:val="00091943"/>
    <w:rsid w:val="001467F0"/>
    <w:rsid w:val="00387F62"/>
    <w:rsid w:val="00432DF3"/>
    <w:rsid w:val="00445CAB"/>
    <w:rsid w:val="004C5FDF"/>
    <w:rsid w:val="007C37AF"/>
    <w:rsid w:val="00A738CE"/>
    <w:rsid w:val="00AA2799"/>
    <w:rsid w:val="00B56A30"/>
    <w:rsid w:val="00B76F81"/>
    <w:rsid w:val="00D17C8A"/>
    <w:rsid w:val="00DB3A6A"/>
    <w:rsid w:val="00DF5E74"/>
    <w:rsid w:val="00F141F5"/>
    <w:rsid w:val="00F5101E"/>
    <w:rsid w:val="00FB21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AF456"/>
  <w15:chartTrackingRefBased/>
  <w15:docId w15:val="{5C226226-6803-44AE-8066-7B8FAD1CF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04</Words>
  <Characters>5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Wilks</dc:creator>
  <cp:keywords/>
  <dc:description/>
  <cp:lastModifiedBy>James Alickolli</cp:lastModifiedBy>
  <cp:revision>91</cp:revision>
  <dcterms:created xsi:type="dcterms:W3CDTF">2021-03-09T01:12:00Z</dcterms:created>
  <dcterms:modified xsi:type="dcterms:W3CDTF">2021-09-01T04:06:00Z</dcterms:modified>
</cp:coreProperties>
</file>